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038F7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466654A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ECADE0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7B50F22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68125B99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2350EB07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72553B57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4AD2639A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0443F379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3DE02B58" w14:textId="77777777" w:rsidR="005A2494" w:rsidRDefault="005A2494" w:rsidP="005A2494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Studia Podyplomowe „</w:t>
      </w:r>
      <w:r>
        <w:rPr>
          <w:rFonts w:ascii="Times New Roman" w:hAnsi="Times New Roman"/>
          <w:sz w:val="24"/>
          <w:szCs w:val="24"/>
        </w:rPr>
        <w:t>Zarządzanie BHP w przedsiębiorstwie</w:t>
      </w:r>
      <w:r>
        <w:rPr>
          <w:rFonts w:ascii="Times New Roman" w:hAnsi="Times New Roman"/>
          <w:i/>
          <w:sz w:val="24"/>
          <w:szCs w:val="24"/>
        </w:rPr>
        <w:t>”</w:t>
      </w:r>
    </w:p>
    <w:p w14:paraId="5BEBA642" w14:textId="0013FE08" w:rsidR="005A2494" w:rsidRDefault="005A2494" w:rsidP="005A249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Kod studiów: </w:t>
      </w:r>
      <w:r>
        <w:rPr>
          <w:rFonts w:ascii="Times New Roman" w:eastAsia="Times New Roman" w:hAnsi="Times New Roman"/>
          <w:bCs/>
          <w:sz w:val="24"/>
          <w:szCs w:val="24"/>
          <w:lang w:eastAsia="pl-PL"/>
        </w:rPr>
        <w:t>507-10-080100-</w:t>
      </w:r>
      <w:r w:rsidR="002D24E9">
        <w:rPr>
          <w:rFonts w:ascii="Times New Roman" w:eastAsia="Times New Roman" w:hAnsi="Times New Roman"/>
          <w:bCs/>
          <w:sz w:val="24"/>
          <w:szCs w:val="24"/>
          <w:lang w:eastAsia="pl-PL"/>
        </w:rPr>
        <w:t>W00139</w:t>
      </w:r>
      <w:r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>
        <w:rPr>
          <w:rFonts w:ascii="Times New Roman" w:hAnsi="Times New Roman"/>
          <w:sz w:val="24"/>
          <w:szCs w:val="24"/>
        </w:rPr>
        <w:tab/>
      </w:r>
    </w:p>
    <w:p w14:paraId="7A562344" w14:textId="77777777" w:rsidR="00D70CF2" w:rsidRDefault="00D70CF2" w:rsidP="005A249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5593DA1E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242398D3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4AAAE06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2E2C7B7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przejmie proszę o wystawienie faktury na nazwisko/instytucję:</w:t>
      </w:r>
    </w:p>
    <w:p w14:paraId="71147F69" w14:textId="77777777" w:rsidR="000C41E0" w:rsidRDefault="00D70CF2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.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………….……………………………………….……………………………….……………………………………….……………………………</w:t>
      </w:r>
    </w:p>
    <w:p w14:paraId="3A68C75F" w14:textId="77777777" w:rsidR="000C41E0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……</w:t>
      </w:r>
    </w:p>
    <w:p w14:paraId="60B55476" w14:textId="77777777" w:rsidR="00D70CF2" w:rsidRDefault="000C41E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…………………………………………………………………….…………………………………………</w:t>
      </w:r>
    </w:p>
    <w:p w14:paraId="2776219D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</w:t>
      </w:r>
    </w:p>
    <w:p w14:paraId="79F44957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BAE8F7C" w14:textId="128802EB" w:rsidR="00E0468A" w:rsidRDefault="00D70CF2" w:rsidP="00E0468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 ma stanowić potwierdzenie wpłaty dokonanej w dniu ………………………... w kwocie ……………………………. na rzecz Szkoły Gł</w:t>
      </w:r>
      <w:r w:rsidR="001A3E97">
        <w:rPr>
          <w:rFonts w:ascii="Times New Roman" w:hAnsi="Times New Roman"/>
          <w:sz w:val="24"/>
          <w:szCs w:val="24"/>
        </w:rPr>
        <w:t>ównej Gospodarstwa Wiejskiego w </w:t>
      </w:r>
      <w:r w:rsidR="00EC2859">
        <w:rPr>
          <w:rFonts w:ascii="Times New Roman" w:hAnsi="Times New Roman"/>
          <w:sz w:val="24"/>
          <w:szCs w:val="24"/>
        </w:rPr>
        <w:t xml:space="preserve">Warszawie, Wydział </w:t>
      </w:r>
      <w:r>
        <w:rPr>
          <w:rFonts w:ascii="Times New Roman" w:hAnsi="Times New Roman"/>
          <w:sz w:val="24"/>
          <w:szCs w:val="24"/>
        </w:rPr>
        <w:t>Ekonomiczny</w:t>
      </w:r>
      <w:r w:rsidR="00477B68">
        <w:rPr>
          <w:rFonts w:ascii="Times New Roman" w:hAnsi="Times New Roman"/>
          <w:sz w:val="24"/>
          <w:szCs w:val="24"/>
        </w:rPr>
        <w:t>, Studia</w:t>
      </w:r>
      <w:r w:rsidR="001A3E97">
        <w:rPr>
          <w:rFonts w:ascii="Times New Roman" w:hAnsi="Times New Roman"/>
          <w:sz w:val="24"/>
          <w:szCs w:val="24"/>
        </w:rPr>
        <w:t xml:space="preserve"> Podyplomowe „</w:t>
      </w:r>
      <w:r w:rsidR="005A2494" w:rsidRPr="005A2494">
        <w:rPr>
          <w:rFonts w:ascii="Times New Roman" w:hAnsi="Times New Roman"/>
          <w:sz w:val="24"/>
          <w:szCs w:val="24"/>
        </w:rPr>
        <w:t xml:space="preserve">Zarządzanie BHP </w:t>
      </w:r>
      <w:r w:rsidR="005A2494">
        <w:rPr>
          <w:rFonts w:ascii="Times New Roman" w:hAnsi="Times New Roman"/>
          <w:sz w:val="24"/>
          <w:szCs w:val="24"/>
        </w:rPr>
        <w:br/>
      </w:r>
      <w:r w:rsidR="005A2494" w:rsidRPr="005A2494">
        <w:rPr>
          <w:rFonts w:ascii="Times New Roman" w:hAnsi="Times New Roman"/>
          <w:sz w:val="24"/>
          <w:szCs w:val="24"/>
        </w:rPr>
        <w:t>w przedsiębiorstwie</w:t>
      </w:r>
      <w:r w:rsidR="00C925AB"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kod studiów: </w:t>
      </w:r>
      <w:r w:rsidR="0005037B">
        <w:rPr>
          <w:rFonts w:ascii="Times New Roman" w:eastAsia="Times New Roman" w:hAnsi="Times New Roman"/>
          <w:bCs/>
          <w:sz w:val="24"/>
          <w:szCs w:val="24"/>
          <w:lang w:eastAsia="pl-PL"/>
        </w:rPr>
        <w:t>507-10-080100-</w:t>
      </w:r>
      <w:r w:rsidR="00080469">
        <w:rPr>
          <w:rFonts w:ascii="Times New Roman" w:eastAsia="Times New Roman" w:hAnsi="Times New Roman"/>
          <w:bCs/>
          <w:sz w:val="24"/>
          <w:szCs w:val="24"/>
          <w:lang w:eastAsia="pl-PL"/>
        </w:rPr>
        <w:t>W00139</w:t>
      </w:r>
      <w:r w:rsidR="0005037B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62C34BB5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 na adres:</w:t>
      </w:r>
    </w:p>
    <w:p w14:paraId="793C396A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16738F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6A53C116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2A2368AC" w14:textId="77777777" w:rsidR="00684702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2B7355BE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2AD29E7" w14:textId="77777777" w:rsidR="00684702" w:rsidRPr="00D70CF2" w:rsidRDefault="0068470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……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0C41E0">
        <w:rPr>
          <w:rFonts w:ascii="Times New Roman" w:hAnsi="Times New Roman"/>
          <w:sz w:val="24"/>
          <w:szCs w:val="24"/>
        </w:rPr>
        <w:t xml:space="preserve">     </w:t>
      </w:r>
      <w:r w:rsidR="00424F18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 (podpis)</w:t>
      </w:r>
    </w:p>
    <w:sectPr w:rsidR="00684702" w:rsidRPr="00D70CF2" w:rsidSect="00424F18">
      <w:pgSz w:w="11906" w:h="16838"/>
      <w:pgMar w:top="720" w:right="1418" w:bottom="72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bEwNzE3MbE0MTFW0lEKTi0uzszPAykwrgUAT3dp0SwAAAA="/>
  </w:docVars>
  <w:rsids>
    <w:rsidRoot w:val="00232F25"/>
    <w:rsid w:val="0005037B"/>
    <w:rsid w:val="0005128C"/>
    <w:rsid w:val="00070812"/>
    <w:rsid w:val="00080469"/>
    <w:rsid w:val="000C41E0"/>
    <w:rsid w:val="001A3E97"/>
    <w:rsid w:val="001D0939"/>
    <w:rsid w:val="00232F25"/>
    <w:rsid w:val="002B3E77"/>
    <w:rsid w:val="002D24E9"/>
    <w:rsid w:val="00410778"/>
    <w:rsid w:val="00424F18"/>
    <w:rsid w:val="00477B68"/>
    <w:rsid w:val="005155A7"/>
    <w:rsid w:val="00542935"/>
    <w:rsid w:val="0055421B"/>
    <w:rsid w:val="005A2494"/>
    <w:rsid w:val="00684702"/>
    <w:rsid w:val="006C55C3"/>
    <w:rsid w:val="00810CF9"/>
    <w:rsid w:val="008E1E14"/>
    <w:rsid w:val="00924950"/>
    <w:rsid w:val="009A38D9"/>
    <w:rsid w:val="00A32E07"/>
    <w:rsid w:val="00A87034"/>
    <w:rsid w:val="00AF791A"/>
    <w:rsid w:val="00BE1AA2"/>
    <w:rsid w:val="00C925AB"/>
    <w:rsid w:val="00D70CF2"/>
    <w:rsid w:val="00E0468A"/>
    <w:rsid w:val="00E260F4"/>
    <w:rsid w:val="00EC2859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6A6AF1"/>
  <w15:chartTrackingRefBased/>
  <w15:docId w15:val="{DC3C9C7A-B6DB-4C47-8F6F-08C7D09A9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7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3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Arkadiusz Gromada</cp:lastModifiedBy>
  <cp:revision>10</cp:revision>
  <dcterms:created xsi:type="dcterms:W3CDTF">2021-05-25T14:56:00Z</dcterms:created>
  <dcterms:modified xsi:type="dcterms:W3CDTF">2023-05-23T11:09:00Z</dcterms:modified>
</cp:coreProperties>
</file>